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DA20D4" w14:textId="77777777" w:rsidR="00D16EA5" w:rsidRPr="00D16EA5" w:rsidRDefault="00D16EA5" w:rsidP="00D16EA5">
      <w:pPr>
        <w:shd w:val="clear" w:color="auto" w:fill="11111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40" w:lineRule="auto"/>
        <w:rPr>
          <w:rFonts w:ascii="var(--jp-code-font-family)" w:eastAsia="Times New Roman" w:hAnsi="var(--jp-code-font-family)" w:cs="Courier New"/>
          <w:sz w:val="20"/>
          <w:szCs w:val="20"/>
          <w:lang w:bidi="hi-IN"/>
        </w:rPr>
      </w:pPr>
      <w:r w:rsidRPr="00D16EA5">
        <w:rPr>
          <w:rFonts w:ascii="var(--jp-code-font-family)" w:eastAsia="Times New Roman" w:hAnsi="var(--jp-code-font-family)" w:cs="Courier New"/>
          <w:sz w:val="20"/>
          <w:szCs w:val="20"/>
          <w:lang w:bidi="hi-IN"/>
        </w:rPr>
        <w:t>"[[['10'], ['80'], ['30'], ['40'], ['60'], ['50']], [['10', '80'], ['10', '30'], ['10', '40'], ['10', '60'], ['10', '20'], ['10', '70'], ['30', '60'], ['30', '70'], ['60', '70'], ['60', '50']], [['10', '30', '60'], ['10', '30', '70'], ['10', '60', '20'], ['10', '60', '70'], ['60', '70', '50']]</w:t>
      </w:r>
    </w:p>
    <w:p w14:paraId="67AB720D" w14:textId="763D1D29" w:rsidR="00DF35AF" w:rsidRDefault="00DF35AF"/>
    <w:p w14:paraId="059796A8" w14:textId="77777777" w:rsidR="00C917DF" w:rsidRDefault="00C917DF" w:rsidP="00C917DF">
      <w:pPr>
        <w:pStyle w:val="HTMLPreformatted"/>
        <w:shd w:val="clear" w:color="auto" w:fill="111111"/>
        <w:wordWrap w:val="0"/>
        <w:rPr>
          <w:rFonts w:ascii="var(--jp-code-font-family)" w:hAnsi="var(--jp-code-font-family)"/>
        </w:rPr>
      </w:pPr>
      <w:r>
        <w:rPr>
          <w:rFonts w:ascii="var(--jp-code-font-family)" w:hAnsi="var(--jp-code-font-family)"/>
        </w:rPr>
        <w:t>"[[['10'], ['80'], ['30'], ['40'], ['60'], ['50']], [['10', '80'], ['10', '30'], ['10', '40'], ['10', '60'], ['10', '20'], ['10', '70'], ['30', '60'], ['30', '70'], ['60', '70'], ['60', '50']], [['10', '30', '60'], ['10', '30', '70'], ['10', '60', '20'], ['10', '60', '70'], ['60', '70', '50']], []]"</w:t>
      </w:r>
    </w:p>
    <w:p w14:paraId="2194ABB4" w14:textId="77777777" w:rsidR="00C917DF" w:rsidRDefault="00C917DF"/>
    <w:sectPr w:rsidR="00C917D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var(--jp-code-font-family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W3MDA2szQ3MTQyNTVQ0lEKTi0uzszPAykwrAUAYd4urSwAAAA="/>
  </w:docVars>
  <w:rsids>
    <w:rsidRoot w:val="00422D9B"/>
    <w:rsid w:val="00422D9B"/>
    <w:rsid w:val="00C917DF"/>
    <w:rsid w:val="00D16EA5"/>
    <w:rsid w:val="00DF3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186F2"/>
  <w15:chartTrackingRefBased/>
  <w15:docId w15:val="{9BD681B0-7267-43B9-8D68-227DD11F8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e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Gautam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16E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16EA5"/>
    <w:rPr>
      <w:rFonts w:ascii="Courier New" w:eastAsia="Times New Roman" w:hAnsi="Courier New" w:cs="Courier New"/>
      <w:sz w:val="20"/>
      <w:szCs w:val="20"/>
      <w:lang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68617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285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89</Words>
  <Characters>509</Characters>
  <Application>Microsoft Office Word</Application>
  <DocSecurity>0</DocSecurity>
  <Lines>4</Lines>
  <Paragraphs>1</Paragraphs>
  <ScaleCrop>false</ScaleCrop>
  <Company/>
  <LinksUpToDate>false</LinksUpToDate>
  <CharactersWithSpaces>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lyan Kumar Paladugula</dc:creator>
  <cp:keywords/>
  <dc:description/>
  <cp:lastModifiedBy>Kalyan Kumar Paladugula</cp:lastModifiedBy>
  <cp:revision>3</cp:revision>
  <dcterms:created xsi:type="dcterms:W3CDTF">2020-09-28T15:26:00Z</dcterms:created>
  <dcterms:modified xsi:type="dcterms:W3CDTF">2020-09-28T15:26:00Z</dcterms:modified>
</cp:coreProperties>
</file>